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3ACD" w:rsidRDefault="005A3ACD" w:rsidP="005A3AC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Theme="majorBidi" w:eastAsiaTheme="minorHAnsi" w:hAnsiTheme="majorBidi" w:cstheme="majorBidi"/>
          <w:b/>
          <w:bCs/>
          <w:color w:val="000000" w:themeColor="text1"/>
        </w:rPr>
      </w:pPr>
      <w:bookmarkStart w:id="0" w:name="_GoBack"/>
      <w:bookmarkEnd w:id="0"/>
      <w:r w:rsidRPr="005A3ACD">
        <w:rPr>
          <w:rFonts w:asciiTheme="majorBidi" w:eastAsiaTheme="minorHAnsi" w:hAnsiTheme="majorBidi" w:cstheme="majorBidi"/>
          <w:b/>
          <w:bCs/>
          <w:color w:val="000000" w:themeColor="text1"/>
          <w:sz w:val="38"/>
          <w:szCs w:val="38"/>
          <w:rtl/>
        </w:rPr>
        <w:t>طلب التمديد في برنامج الإشراف المشترك</w:t>
      </w:r>
    </w:p>
    <w:p w:rsidR="005A3ACD" w:rsidRPr="005A3ACD" w:rsidRDefault="005A3ACD" w:rsidP="005A3AC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Theme="majorBidi" w:eastAsiaTheme="minorHAnsi" w:hAnsiTheme="majorBidi" w:cstheme="majorBidi"/>
          <w:b/>
          <w:bCs/>
          <w:color w:val="000000" w:themeColor="text1"/>
          <w:rtl/>
        </w:rPr>
      </w:pPr>
    </w:p>
    <w:tbl>
      <w:tblPr>
        <w:bidiVisual/>
        <w:tblW w:w="9711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0"/>
        <w:gridCol w:w="2835"/>
        <w:gridCol w:w="2836"/>
      </w:tblGrid>
      <w:tr w:rsidR="0016724F" w:rsidRPr="00722B15" w:rsidTr="0016724F">
        <w:tc>
          <w:tcPr>
            <w:tcW w:w="971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16724F" w:rsidRPr="00722B15" w:rsidRDefault="0016724F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0B3ED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 :</w:t>
            </w:r>
            <w:proofErr w:type="gramEnd"/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سمى الوظيفي:</w:t>
            </w:r>
          </w:p>
        </w:tc>
      </w:tr>
      <w:tr w:rsidR="0016456F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كلية: </w:t>
            </w:r>
          </w:p>
        </w:tc>
        <w:tc>
          <w:tcPr>
            <w:tcW w:w="2835" w:type="dxa"/>
            <w:tcBorders>
              <w:left w:val="single" w:sz="12" w:space="0" w:color="auto"/>
              <w:right w:val="single" w:sz="12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2836" w:type="dxa"/>
            <w:tcBorders>
              <w:left w:val="single" w:sz="12" w:space="0" w:color="auto"/>
              <w:right w:val="single" w:sz="12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B83D46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proofErr w:type="gramEnd"/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عيد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حاضر</w:t>
            </w:r>
          </w:p>
        </w:tc>
        <w:tc>
          <w:tcPr>
            <w:tcW w:w="2835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Pr="003B3843" w:rsidRDefault="00B83D46" w:rsidP="00B83D46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عيين:</w:t>
            </w:r>
          </w:p>
        </w:tc>
        <w:tc>
          <w:tcPr>
            <w:tcW w:w="2836" w:type="dxa"/>
            <w:tcBorders>
              <w:left w:val="single" w:sz="12" w:space="0" w:color="auto"/>
              <w:right w:val="single" w:sz="12" w:space="0" w:color="auto"/>
            </w:tcBorders>
          </w:tcPr>
          <w:p w:rsidR="00B83D46" w:rsidRPr="003B3843" w:rsidRDefault="00B83D46" w:rsidP="00B83D46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B83D46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567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ميلاد:</w:t>
            </w:r>
          </w:p>
        </w:tc>
      </w:tr>
      <w:tr w:rsidR="00AC4537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AC4537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ثابت:</w:t>
            </w:r>
          </w:p>
        </w:tc>
        <w:tc>
          <w:tcPr>
            <w:tcW w:w="567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C4537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C40B8" w:rsidRPr="00722B15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722B1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</w:p>
        </w:tc>
      </w:tr>
    </w:tbl>
    <w:p w:rsidR="005A3ACD" w:rsidRDefault="005A3ACD" w:rsidP="005A3ACD">
      <w:pPr>
        <w:rPr>
          <w:sz w:val="16"/>
          <w:szCs w:val="16"/>
        </w:rPr>
      </w:pPr>
    </w:p>
    <w:tbl>
      <w:tblPr>
        <w:bidiVisual/>
        <w:tblW w:w="9719" w:type="dxa"/>
        <w:tblInd w:w="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906"/>
        <w:gridCol w:w="2552"/>
        <w:gridCol w:w="3261"/>
      </w:tblGrid>
      <w:tr w:rsidR="001C40B8" w:rsidRPr="00722B15" w:rsidTr="004442C7">
        <w:tc>
          <w:tcPr>
            <w:tcW w:w="9719" w:type="dxa"/>
            <w:gridSpan w:val="3"/>
            <w:shd w:val="clear" w:color="auto" w:fill="E2EFD9" w:themeFill="accent6" w:themeFillTint="33"/>
          </w:tcPr>
          <w:p w:rsidR="001C40B8" w:rsidRPr="00151A06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علومات عن البعثة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جامعة </w:t>
            </w:r>
            <w:proofErr w:type="spell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:</w:t>
            </w:r>
          </w:p>
        </w:tc>
        <w:tc>
          <w:tcPr>
            <w:tcW w:w="2552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سم الدولة:</w:t>
            </w:r>
          </w:p>
        </w:tc>
        <w:tc>
          <w:tcPr>
            <w:tcW w:w="3261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درجة العلمية </w:t>
            </w:r>
            <w:proofErr w:type="spell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: 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 العام:</w:t>
            </w:r>
          </w:p>
        </w:tc>
        <w:tc>
          <w:tcPr>
            <w:tcW w:w="5813" w:type="dxa"/>
            <w:gridSpan w:val="2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 الدقيق:</w:t>
            </w:r>
          </w:p>
        </w:tc>
      </w:tr>
      <w:tr w:rsidR="001C40B8" w:rsidRPr="00722B15" w:rsidTr="004442C7">
        <w:tc>
          <w:tcPr>
            <w:tcW w:w="9719" w:type="dxa"/>
            <w:gridSpan w:val="3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</w:t>
            </w:r>
            <w:r w:rsidR="00A12136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ابتعاث الأساسية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اريخ بداية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عثة:......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/........../         20 مـ</w:t>
            </w:r>
          </w:p>
        </w:tc>
        <w:tc>
          <w:tcPr>
            <w:tcW w:w="5813" w:type="dxa"/>
            <w:gridSpan w:val="2"/>
          </w:tcPr>
          <w:p w:rsidR="00B83D46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اريخ نهاية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عثة:......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/........   /         20مـ</w:t>
            </w:r>
          </w:p>
        </w:tc>
      </w:tr>
    </w:tbl>
    <w:p w:rsidR="00925D41" w:rsidRDefault="00925D41" w:rsidP="005A3ACD">
      <w:pPr>
        <w:rPr>
          <w:sz w:val="16"/>
          <w:szCs w:val="16"/>
        </w:rPr>
      </w:pPr>
    </w:p>
    <w:tbl>
      <w:tblPr>
        <w:bidiVisual/>
        <w:tblW w:w="9711" w:type="dxa"/>
        <w:tblInd w:w="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1"/>
      </w:tblGrid>
      <w:tr w:rsidR="001C40B8" w:rsidRPr="00722B15" w:rsidTr="004442C7">
        <w:tc>
          <w:tcPr>
            <w:tcW w:w="9711" w:type="dxa"/>
            <w:shd w:val="clear" w:color="auto" w:fill="E2EFD9" w:themeFill="accent6" w:themeFillTint="33"/>
          </w:tcPr>
          <w:p w:rsidR="001C40B8" w:rsidRPr="00151A06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بيانات التمديد</w:t>
            </w:r>
          </w:p>
        </w:tc>
      </w:tr>
      <w:tr w:rsidR="000F069A" w:rsidRPr="00722B15" w:rsidTr="004442C7">
        <w:tc>
          <w:tcPr>
            <w:tcW w:w="9711" w:type="dxa"/>
          </w:tcPr>
          <w:p w:rsidR="000F069A" w:rsidRPr="003B3843" w:rsidRDefault="000F069A" w:rsidP="000F069A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البرنامج الأساسية: 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طلب التمديد: </w:t>
            </w:r>
          </w:p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 تاريخ.........................م 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إلى تاريخ......................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722B15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هل سبق طلب التمديد؟</w:t>
            </w:r>
            <w:r w:rsidR="00A2717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نعم                 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لا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عدد التمديدات السابقة: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مديد السابق</w:t>
            </w:r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( يذكر</w:t>
            </w:r>
            <w:proofErr w:type="gramEnd"/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تاري</w:t>
            </w:r>
            <w:r w:rsidR="00342201" w:rsidRPr="003B3843">
              <w:rPr>
                <w:rFonts w:ascii="Traditional Arabic" w:hAnsi="Traditional Arabic" w:cs="Traditional Arabic" w:hint="eastAsia"/>
                <w:b/>
                <w:bCs/>
                <w:sz w:val="24"/>
                <w:szCs w:val="24"/>
                <w:rtl/>
              </w:rPr>
              <w:t>خ</w:t>
            </w:r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بالميلادي )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ن تاريخ.........................م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إلى تاريخ.........................م</w:t>
            </w:r>
          </w:p>
        </w:tc>
      </w:tr>
    </w:tbl>
    <w:p w:rsidR="001C40B8" w:rsidRPr="00D00C7A" w:rsidRDefault="001C40B8" w:rsidP="005A3ACD">
      <w:pPr>
        <w:rPr>
          <w:sz w:val="16"/>
          <w:szCs w:val="16"/>
        </w:rPr>
      </w:pPr>
    </w:p>
    <w:tbl>
      <w:tblPr>
        <w:bidiVisual/>
        <w:tblW w:w="97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2C6F06" w:rsidTr="00B50D29">
        <w:trPr>
          <w:trHeight w:val="290"/>
        </w:trPr>
        <w:tc>
          <w:tcPr>
            <w:tcW w:w="97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A3ACD" w:rsidRPr="00151A06" w:rsidRDefault="005A3ACD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بررات التمديد:</w:t>
            </w:r>
            <w:r w:rsidRPr="00151A06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A3ACD" w:rsidRPr="002C6F06" w:rsidTr="000570BA">
        <w:trPr>
          <w:trHeight w:val="1188"/>
        </w:trPr>
        <w:tc>
          <w:tcPr>
            <w:tcW w:w="9726" w:type="dxa"/>
            <w:tcBorders>
              <w:left w:val="single" w:sz="12" w:space="0" w:color="auto"/>
              <w:right w:val="single" w:sz="12" w:space="0" w:color="auto"/>
            </w:tcBorders>
          </w:tcPr>
          <w:p w:rsidR="000570BA" w:rsidRDefault="000570BA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</w:p>
          <w:p w:rsidR="00951815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951815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5A3ACD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0570BA" w:rsidRPr="00D00C7A" w:rsidRDefault="000570BA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</w:p>
        </w:tc>
      </w:tr>
    </w:tbl>
    <w:p w:rsidR="005A3ACD" w:rsidRDefault="005A3ACD" w:rsidP="005A3ACD">
      <w:pPr>
        <w:rPr>
          <w:sz w:val="16"/>
          <w:szCs w:val="16"/>
        </w:rPr>
      </w:pPr>
    </w:p>
    <w:tbl>
      <w:tblPr>
        <w:bidiVisual/>
        <w:tblW w:w="97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2C6F06" w:rsidTr="004442C7">
        <w:tc>
          <w:tcPr>
            <w:tcW w:w="9726" w:type="dxa"/>
            <w:shd w:val="clear" w:color="auto" w:fill="E2EFD9" w:themeFill="accent6" w:themeFillTint="33"/>
          </w:tcPr>
          <w:p w:rsidR="005A3ACD" w:rsidRPr="00151A06" w:rsidRDefault="005A3ACD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رفقات</w:t>
            </w:r>
            <w:r w:rsid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مطلوبة من </w:t>
            </w:r>
            <w:proofErr w:type="gramStart"/>
            <w:r w:rsid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</w:t>
            </w: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:</w:t>
            </w:r>
            <w:proofErr w:type="gramEnd"/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</w:t>
            </w:r>
          </w:p>
        </w:tc>
      </w:tr>
      <w:tr w:rsidR="001C40B8" w:rsidRPr="00D00C7A" w:rsidTr="004442C7">
        <w:trPr>
          <w:trHeight w:val="661"/>
        </w:trPr>
        <w:tc>
          <w:tcPr>
            <w:tcW w:w="9726" w:type="dxa"/>
          </w:tcPr>
          <w:p w:rsidR="000B2452" w:rsidRDefault="001C40B8" w:rsidP="000F069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B067D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0B245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إفادة</w:t>
            </w:r>
            <w:r w:rsidR="000B2452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خارجي </w:t>
            </w:r>
            <w:r w:rsidR="000B245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والمشرف الداخلي موضح بها مبررات التمديد.</w:t>
            </w:r>
          </w:p>
          <w:p w:rsidR="001C40B8" w:rsidRPr="000F069A" w:rsidRDefault="000B2452" w:rsidP="008C277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lastRenderedPageBreak/>
              <w:t>2/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موذج التقييم الدراسي من</w:t>
            </w:r>
            <w:r w:rsidR="001C40B8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مشرف الخارجي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والمشرف الداخلي موضح به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ا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ما تم إنجازه 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من الساعات الدراسية والبحثية وما تبقى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إنجازه</w:t>
            </w:r>
            <w:r w:rsidR="00CC690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0F069A" w:rsidRP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في دراسة الدكتوراه.</w:t>
            </w:r>
          </w:p>
          <w:p w:rsidR="000570BA" w:rsidRPr="000F069A" w:rsidRDefault="000B2452" w:rsidP="000570B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3</w:t>
            </w:r>
            <w:r w:rsidR="001C40B8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/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خطة الدراسية</w:t>
            </w:r>
            <w:r w:rsidR="00CC690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لدراسة الدكتوراه.</w:t>
            </w:r>
          </w:p>
        </w:tc>
      </w:tr>
      <w:tr w:rsidR="007E07DC" w:rsidRPr="00D00C7A" w:rsidTr="004442C7">
        <w:trPr>
          <w:trHeight w:val="303"/>
        </w:trPr>
        <w:tc>
          <w:tcPr>
            <w:tcW w:w="9726" w:type="dxa"/>
            <w:shd w:val="clear" w:color="auto" w:fill="E2EFD9" w:themeFill="accent6" w:themeFillTint="33"/>
          </w:tcPr>
          <w:p w:rsidR="007E07DC" w:rsidRPr="007E07DC" w:rsidRDefault="007E07DC" w:rsidP="000F069A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>المرفقات المطلوبة من الكلية:</w:t>
            </w:r>
          </w:p>
        </w:tc>
      </w:tr>
      <w:tr w:rsidR="007E07DC" w:rsidRPr="00D00C7A" w:rsidTr="004442C7">
        <w:trPr>
          <w:trHeight w:val="661"/>
        </w:trPr>
        <w:tc>
          <w:tcPr>
            <w:tcW w:w="9726" w:type="dxa"/>
          </w:tcPr>
          <w:p w:rsidR="007E07DC" w:rsidRDefault="007E07DC" w:rsidP="000F069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4/ موافقة مجلسي القسم والكلية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7E07DC" w:rsidRPr="00B067D8" w:rsidRDefault="007E07DC" w:rsidP="007E07DC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5/ خطاب اعتماد عميدة الكلية على طلب التمديد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</w:tbl>
    <w:p w:rsidR="005A3ACD" w:rsidRPr="002C6F06" w:rsidRDefault="005A3ACD" w:rsidP="005A3ACD">
      <w:pPr>
        <w:rPr>
          <w:sz w:val="16"/>
          <w:szCs w:val="16"/>
          <w:rtl/>
        </w:rPr>
      </w:pPr>
    </w:p>
    <w:tbl>
      <w:tblPr>
        <w:bidiVisual/>
        <w:tblW w:w="97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A80191" w:rsidTr="004442C7">
        <w:trPr>
          <w:trHeight w:val="318"/>
        </w:trPr>
        <w:tc>
          <w:tcPr>
            <w:tcW w:w="9726" w:type="dxa"/>
          </w:tcPr>
          <w:p w:rsidR="005A3ACD" w:rsidRPr="001E4639" w:rsidRDefault="005A3ACD" w:rsidP="005A3ACD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5A3ACD" w:rsidRPr="001E4639" w:rsidRDefault="005A3ACD" w:rsidP="005A3ACD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5A3ACD" w:rsidRPr="00A80191" w:rsidRDefault="005A3ACD" w:rsidP="005A3ACD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  <w:rtl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الالتزام والتقيد بجميع مواد القواعد المنظمة لبرنامج الإشراف المشترك.</w:t>
            </w:r>
          </w:p>
        </w:tc>
      </w:tr>
      <w:tr w:rsidR="005A3ACD" w:rsidRPr="001E4639" w:rsidTr="004442C7">
        <w:trPr>
          <w:trHeight w:val="318"/>
        </w:trPr>
        <w:tc>
          <w:tcPr>
            <w:tcW w:w="9726" w:type="dxa"/>
          </w:tcPr>
          <w:p w:rsidR="005A3ACD" w:rsidRPr="001E4639" w:rsidRDefault="005A3ACD" w:rsidP="00B815F3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</w:t>
            </w:r>
            <w:r w:rsidR="00B815F3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تاريخ تعبئة النموذج:        /      /         هـ</w:t>
            </w: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</w:t>
            </w:r>
          </w:p>
        </w:tc>
      </w:tr>
    </w:tbl>
    <w:p w:rsidR="005A3ACD" w:rsidRDefault="005A3ACD" w:rsidP="005A3ACD"/>
    <w:p w:rsidR="005A3ACD" w:rsidRPr="005A3ACD" w:rsidRDefault="005A3ACD" w:rsidP="005A3ACD"/>
    <w:sectPr w:rsidR="005A3ACD" w:rsidRPr="005A3ACD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5EEF" w:rsidRDefault="001E5EEF" w:rsidP="000A2DE1">
      <w:r>
        <w:separator/>
      </w:r>
    </w:p>
  </w:endnote>
  <w:endnote w:type="continuationSeparator" w:id="0">
    <w:p w:rsidR="001E5EEF" w:rsidRDefault="001E5EE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C00FD5" w:rsidP="00312022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C00FD5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تمديد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في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برنامج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إشراف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المشترك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1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815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815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KHOdEB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:rsidR="004E2DBC" w:rsidRPr="004E2DBC" w:rsidRDefault="00C00FD5" w:rsidP="00312022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C00FD5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C00FD5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التمديد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في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برنامج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الإشراف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المشترك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1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815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815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5EEF" w:rsidRDefault="001E5EEF" w:rsidP="000A2DE1">
      <w:r>
        <w:separator/>
      </w:r>
    </w:p>
  </w:footnote>
  <w:footnote w:type="continuationSeparator" w:id="0">
    <w:p w:rsidR="001E5EEF" w:rsidRDefault="001E5EE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071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8C277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42C5DF51" wp14:editId="3C1508BB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0DFCD3C4" wp14:editId="3754B3E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DFCD3C4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8C277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080510EE" wp14:editId="45671E20">
          <wp:simplePos x="0" y="0"/>
          <wp:positionH relativeFrom="column">
            <wp:posOffset>-298450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071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9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1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16"/>
  </w:num>
  <w:num w:numId="5">
    <w:abstractNumId w:val="0"/>
  </w:num>
  <w:num w:numId="6">
    <w:abstractNumId w:val="15"/>
  </w:num>
  <w:num w:numId="7">
    <w:abstractNumId w:val="8"/>
  </w:num>
  <w:num w:numId="8">
    <w:abstractNumId w:val="9"/>
  </w:num>
  <w:num w:numId="9">
    <w:abstractNumId w:val="13"/>
  </w:num>
  <w:num w:numId="10">
    <w:abstractNumId w:val="11"/>
  </w:num>
  <w:num w:numId="11">
    <w:abstractNumId w:val="17"/>
  </w:num>
  <w:num w:numId="12">
    <w:abstractNumId w:val="14"/>
  </w:num>
  <w:num w:numId="13">
    <w:abstractNumId w:val="1"/>
  </w:num>
  <w:num w:numId="14">
    <w:abstractNumId w:val="7"/>
  </w:num>
  <w:num w:numId="15">
    <w:abstractNumId w:val="2"/>
  </w:num>
  <w:num w:numId="16">
    <w:abstractNumId w:val="3"/>
  </w:num>
  <w:num w:numId="17">
    <w:abstractNumId w:val="1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0B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2452"/>
    <w:rsid w:val="000C1D62"/>
    <w:rsid w:val="000C6072"/>
    <w:rsid w:val="000D5887"/>
    <w:rsid w:val="000F069A"/>
    <w:rsid w:val="000F2367"/>
    <w:rsid w:val="000F6C19"/>
    <w:rsid w:val="00100BFD"/>
    <w:rsid w:val="00104D39"/>
    <w:rsid w:val="00115C59"/>
    <w:rsid w:val="0013656C"/>
    <w:rsid w:val="00151A06"/>
    <w:rsid w:val="001618D8"/>
    <w:rsid w:val="001642FE"/>
    <w:rsid w:val="0016456F"/>
    <w:rsid w:val="0016724F"/>
    <w:rsid w:val="00170AA4"/>
    <w:rsid w:val="00194C7E"/>
    <w:rsid w:val="001B5281"/>
    <w:rsid w:val="001C1F9A"/>
    <w:rsid w:val="001C40B8"/>
    <w:rsid w:val="001D7E6F"/>
    <w:rsid w:val="001E4F5A"/>
    <w:rsid w:val="001E5EEF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2022"/>
    <w:rsid w:val="003176A4"/>
    <w:rsid w:val="00322042"/>
    <w:rsid w:val="00323237"/>
    <w:rsid w:val="00331C4D"/>
    <w:rsid w:val="00333C65"/>
    <w:rsid w:val="00342201"/>
    <w:rsid w:val="003608F7"/>
    <w:rsid w:val="00384C4A"/>
    <w:rsid w:val="00384E63"/>
    <w:rsid w:val="00392377"/>
    <w:rsid w:val="0039483B"/>
    <w:rsid w:val="003A50E2"/>
    <w:rsid w:val="003B176A"/>
    <w:rsid w:val="003B3843"/>
    <w:rsid w:val="003E2932"/>
    <w:rsid w:val="003F64DE"/>
    <w:rsid w:val="00400153"/>
    <w:rsid w:val="0040252E"/>
    <w:rsid w:val="00403594"/>
    <w:rsid w:val="0040493B"/>
    <w:rsid w:val="004056CD"/>
    <w:rsid w:val="004109C8"/>
    <w:rsid w:val="0041386A"/>
    <w:rsid w:val="0041602C"/>
    <w:rsid w:val="00416FCD"/>
    <w:rsid w:val="00416FDA"/>
    <w:rsid w:val="00433048"/>
    <w:rsid w:val="004442C7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B0712"/>
    <w:rsid w:val="006C4F6B"/>
    <w:rsid w:val="006C52C1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4EE2"/>
    <w:rsid w:val="00786530"/>
    <w:rsid w:val="007B085F"/>
    <w:rsid w:val="007B7805"/>
    <w:rsid w:val="007C0240"/>
    <w:rsid w:val="007E0404"/>
    <w:rsid w:val="007E07DC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2778"/>
    <w:rsid w:val="008C52DA"/>
    <w:rsid w:val="008D278C"/>
    <w:rsid w:val="00912D01"/>
    <w:rsid w:val="00925D41"/>
    <w:rsid w:val="00937E52"/>
    <w:rsid w:val="0094452B"/>
    <w:rsid w:val="00951815"/>
    <w:rsid w:val="009519F9"/>
    <w:rsid w:val="00951DBC"/>
    <w:rsid w:val="00994745"/>
    <w:rsid w:val="009A5117"/>
    <w:rsid w:val="009B06E9"/>
    <w:rsid w:val="009C14A4"/>
    <w:rsid w:val="009E2F80"/>
    <w:rsid w:val="00A02C5B"/>
    <w:rsid w:val="00A12136"/>
    <w:rsid w:val="00A2610D"/>
    <w:rsid w:val="00A27177"/>
    <w:rsid w:val="00A522A6"/>
    <w:rsid w:val="00A66696"/>
    <w:rsid w:val="00A720B2"/>
    <w:rsid w:val="00A7621C"/>
    <w:rsid w:val="00A87D8D"/>
    <w:rsid w:val="00AA4BA3"/>
    <w:rsid w:val="00AA4E8E"/>
    <w:rsid w:val="00AC4537"/>
    <w:rsid w:val="00AD0ACE"/>
    <w:rsid w:val="00AE3C6C"/>
    <w:rsid w:val="00AE4788"/>
    <w:rsid w:val="00B0482F"/>
    <w:rsid w:val="00B07776"/>
    <w:rsid w:val="00B1100E"/>
    <w:rsid w:val="00B17BD9"/>
    <w:rsid w:val="00B20210"/>
    <w:rsid w:val="00B20548"/>
    <w:rsid w:val="00B41505"/>
    <w:rsid w:val="00B42B69"/>
    <w:rsid w:val="00B4395B"/>
    <w:rsid w:val="00B50D29"/>
    <w:rsid w:val="00B746D3"/>
    <w:rsid w:val="00B76ABA"/>
    <w:rsid w:val="00B815F3"/>
    <w:rsid w:val="00B83D46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07127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50F7"/>
    <w:rsid w:val="00C86676"/>
    <w:rsid w:val="00C921ED"/>
    <w:rsid w:val="00CA369F"/>
    <w:rsid w:val="00CC54CD"/>
    <w:rsid w:val="00CC6905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5452B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F526FFB8-9490-4111-BA4A-93E85122A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FCCC49-1E41-4858-954C-197F6D2F6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4</Characters>
  <Application>Microsoft Office Word</Application>
  <DocSecurity>4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4:00Z</dcterms:created>
  <dcterms:modified xsi:type="dcterms:W3CDTF">2022-09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